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AEDC9C" w14:textId="7C288AB5" w:rsidR="00D9077C" w:rsidRDefault="00927B74">
      <w:r>
        <w:rPr>
          <w:noProof/>
          <w:lang w:eastAsia="pt-BR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A5E3897" wp14:editId="53427C3D">
                <wp:simplePos x="0" y="0"/>
                <wp:positionH relativeFrom="column">
                  <wp:posOffset>-1080135</wp:posOffset>
                </wp:positionH>
                <wp:positionV relativeFrom="paragraph">
                  <wp:posOffset>-900430</wp:posOffset>
                </wp:positionV>
                <wp:extent cx="7558405" cy="16199485"/>
                <wp:effectExtent l="0" t="0" r="4445" b="0"/>
                <wp:wrapNone/>
                <wp:docPr id="2" name="Agrupar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8405" cy="16199485"/>
                          <a:chOff x="0" y="0"/>
                          <a:chExt cx="7558405" cy="16199485"/>
                        </a:xfrm>
                      </wpg:grpSpPr>
                      <pic:pic xmlns:pic="http://schemas.openxmlformats.org/drawingml/2006/picture">
                        <pic:nvPicPr>
                          <pic:cNvPr id="1" name="Imagem 1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58405" cy="161994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Caixa de Texto 5"/>
                        <wps:cNvSpPr txBox="1"/>
                        <wps:spPr>
                          <a:xfrm>
                            <a:off x="457200" y="1495425"/>
                            <a:ext cx="6654800" cy="136588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85000"/>
                            </a:schemeClr>
                          </a:solidFill>
                          <a:ln w="3810">
                            <a:solidFill>
                              <a:schemeClr val="bg1">
                                <a:lumMod val="50000"/>
                                <a:alpha val="25000"/>
                              </a:schemeClr>
                            </a:solidFill>
                          </a:ln>
                        </wps:spPr>
                        <wps:txbx>
                          <w:txbxContent>
                            <w:p w14:paraId="6D3BEF2B" w14:textId="77777777" w:rsidR="00682853" w:rsidRPr="00BD1FAA" w:rsidRDefault="00682853" w:rsidP="009707CB">
                              <w:pPr>
                                <w:spacing w:before="240" w:line="360" w:lineRule="auto"/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 xml:space="preserve">Sobre o </w:t>
                              </w:r>
                              <w:proofErr w:type="spellStart"/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Cade</w:t>
                              </w:r>
                              <w:proofErr w:type="spellEnd"/>
                            </w:p>
                            <w:p w14:paraId="2F532415" w14:textId="41713C39" w:rsidR="00682853" w:rsidRPr="007872BF" w:rsidRDefault="00682853" w:rsidP="00682853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O </w:t>
                              </w:r>
                              <w:proofErr w:type="spellStart"/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Cade</w:t>
                              </w:r>
                              <w:proofErr w:type="spellEnd"/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é uma autarquia federal, vinculada ao Ministério da Justiça, que tem como missão zelar pela manutenção de um ambiente concorrencial saudável no Brasil. Para saber mais, acesse: </w:t>
                              </w:r>
                              <w:hyperlink r:id="rId6" w:tgtFrame="_blank" w:history="1">
                                <w:r w:rsidRPr="007872BF">
                                  <w:rPr>
                                    <w:rFonts w:ascii="Calibri" w:eastAsia="Times New Roman" w:hAnsi="Calibri" w:cs="Calibri"/>
                                    <w:b/>
                                    <w:color w:val="002060"/>
                                    <w:sz w:val="26"/>
                                    <w:szCs w:val="26"/>
                                    <w:u w:val="single"/>
                                    <w:lang w:eastAsia="pt-BR"/>
                                    <w14:textOutline w14:w="3810" w14:cap="rnd" w14:cmpd="sng" w14:algn="ctr">
                                      <w14:solidFill>
                                        <w14:schemeClr w14:val="bg1">
                                          <w14:alpha w14:val="75000"/>
                                          <w14:lumMod w14:val="50000"/>
                                        </w14:schemeClr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www.cade.gov.br</w:t>
                                </w:r>
                              </w:hyperlink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.</w:t>
                              </w:r>
                            </w:p>
                            <w:p w14:paraId="239BFCFE" w14:textId="77777777" w:rsidR="00682853" w:rsidRPr="007872BF" w:rsidRDefault="00682853" w:rsidP="00682853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 </w:t>
                              </w:r>
                            </w:p>
                            <w:p w14:paraId="32455B11" w14:textId="77777777" w:rsidR="00682853" w:rsidRPr="00BD1FAA" w:rsidRDefault="00682853" w:rsidP="00682853">
                              <w:pPr>
                                <w:spacing w:line="360" w:lineRule="auto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Sobre o Programa de Estágio</w:t>
                              </w:r>
                            </w:p>
                            <w:p w14:paraId="29C356E5" w14:textId="77F0CA11" w:rsidR="00682853" w:rsidRPr="007872BF" w:rsidRDefault="00682853" w:rsidP="00682853">
                              <w:pPr>
                                <w:spacing w:after="120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O “</w:t>
                              </w:r>
                              <w:proofErr w:type="spellStart"/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Cade</w:t>
                              </w:r>
                              <w:proofErr w:type="spellEnd"/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Ensin</w:t>
                              </w:r>
                              <w:r w:rsidR="002D1418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a” visa qualificar estudantes pa</w:t>
                              </w: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a o aprendizado de competências próprias da atividade profissional, a contextualização curricular e o desenvolvimento do educando para a vida cidadã e para o trabalho, conforme determina a Lei de Estágio. Além disso, o programa contribui para a disseminação da cultura da defesa da concorrência, um dos pilares de atuação da autarquia.</w:t>
                              </w:r>
                            </w:p>
                            <w:p w14:paraId="45E9601D" w14:textId="4589BAD4" w:rsidR="00682853" w:rsidRPr="007872BF" w:rsidRDefault="00682853" w:rsidP="00682853">
                              <w:pPr>
                                <w:spacing w:after="120"/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O </w:t>
                              </w:r>
                              <w:proofErr w:type="spellStart"/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Cade</w:t>
                              </w:r>
                              <w:proofErr w:type="spellEnd"/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dispõe de vaga de estágio de nível superior na modalidade de graduação que </w:t>
                              </w:r>
                              <w:r w:rsidR="001B1D6B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será</w:t>
                              </w: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provida através de processo seletivo. Os valores das bolsas e auxílio-transporte estão de acordo com o estabelecido na Instrução Normativa nº 213, de 17 de dezembro de 2019:</w:t>
                              </w:r>
                            </w:p>
                            <w:tbl>
                              <w:tblPr>
                                <w:tblW w:w="8976" w:type="dxa"/>
                                <w:tblCellSpacing w:w="10" w:type="dxa"/>
                                <w:tblBorders>
                                  <w:top w:val="single" w:sz="6" w:space="0" w:color="002060"/>
                                  <w:left w:val="single" w:sz="6" w:space="0" w:color="002060"/>
                                  <w:bottom w:val="single" w:sz="6" w:space="0" w:color="002060"/>
                                  <w:right w:val="single" w:sz="6" w:space="0" w:color="002060"/>
                                  <w:insideH w:val="single" w:sz="6" w:space="0" w:color="002060"/>
                                  <w:insideV w:val="single" w:sz="6" w:space="0" w:color="002060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364"/>
                                <w:gridCol w:w="1801"/>
                                <w:gridCol w:w="1811"/>
                              </w:tblGrid>
                              <w:tr w:rsidR="007154A8" w:rsidRPr="007872BF" w14:paraId="3F639CCE" w14:textId="77777777" w:rsidTr="00BD0FA0">
                                <w:trPr>
                                  <w:trHeight w:val="291"/>
                                  <w:tblCellSpacing w:w="10" w:type="dxa"/>
                                </w:trPr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520EA8BC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bCs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Valores de Bolsa-Estágio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176C04EC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bCs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4 horas diárias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2605964C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bCs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6 horas diárias</w:t>
                                    </w:r>
                                  </w:p>
                                </w:tc>
                              </w:tr>
                              <w:tr w:rsidR="007154A8" w:rsidRPr="007872BF" w14:paraId="5A1386AA" w14:textId="77777777" w:rsidTr="00BD0FA0">
                                <w:trPr>
                                  <w:trHeight w:val="277"/>
                                  <w:tblCellSpacing w:w="10" w:type="dxa"/>
                                </w:trPr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6B835157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Nível superior na modalidade graduação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27D473E3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$ 787,98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1C6E99EB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$ 1.125,69</w:t>
                                    </w:r>
                                  </w:p>
                                </w:tc>
                              </w:tr>
                              <w:tr w:rsidR="007154A8" w:rsidRPr="007872BF" w14:paraId="1D7C8C70" w14:textId="77777777" w:rsidTr="00BD0FA0">
                                <w:trPr>
                                  <w:trHeight w:val="277"/>
                                  <w:tblCellSpacing w:w="10" w:type="dxa"/>
                                </w:trPr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3A220DBC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Nível superior na modalidade pós-graduação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4775C74E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$ 1.165,65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0C6BC54B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$ 1.665,22</w:t>
                                    </w:r>
                                  </w:p>
                                </w:tc>
                              </w:tr>
                              <w:tr w:rsidR="007154A8" w:rsidRPr="007872BF" w14:paraId="1E101936" w14:textId="77777777" w:rsidTr="00BD0FA0">
                                <w:trPr>
                                  <w:trHeight w:val="277"/>
                                  <w:tblCellSpacing w:w="10" w:type="dxa"/>
                                </w:trPr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4E247562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Valor diário do auxílio-transporte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gridSpan w:val="2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67B8227E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$ 10,00</w:t>
                                    </w:r>
                                  </w:p>
                                </w:tc>
                              </w:tr>
                            </w:tbl>
                            <w:p w14:paraId="32DD467B" w14:textId="77777777" w:rsidR="00003A0A" w:rsidRDefault="00003A0A" w:rsidP="00003A0A">
                              <w:pPr>
                                <w:pStyle w:val="SemEspaamento"/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  <w:p w14:paraId="2091A43B" w14:textId="213BDCFB" w:rsidR="001B1D6B" w:rsidRDefault="00003A0A" w:rsidP="00003A0A">
                              <w:pPr>
                                <w:pStyle w:val="SemEspaamento"/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003A0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Em atendimento dispositivos legais da Instrução Normativa nº 213, de 17 de dezembro de 2019, da Lei nº 11.788, de 25 de setembro de 2008, e do Decreto nº 9.427, de 28 de junho de 2018, 10% das vagas de estágio do </w:t>
                              </w:r>
                              <w:proofErr w:type="spellStart"/>
                              <w:r w:rsidRPr="00003A0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Cade</w:t>
                              </w:r>
                              <w:proofErr w:type="spellEnd"/>
                              <w:r w:rsidRPr="00003A0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são reservadas aos estudantes cuja deficiência seja compatível com o estágio a ser realizado e 30% são reservadas aos estudantes negros</w:t>
                              </w:r>
                              <w: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.</w:t>
                              </w:r>
                            </w:p>
                            <w:p w14:paraId="10995DEE" w14:textId="77777777" w:rsidR="00003A0A" w:rsidRPr="00003A0A" w:rsidRDefault="00003A0A" w:rsidP="00003A0A">
                              <w:pPr>
                                <w:pStyle w:val="SemEspaamento"/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  <w:p w14:paraId="20A8B5F1" w14:textId="40F11C4A" w:rsidR="00682853" w:rsidRDefault="00682853" w:rsidP="0037744D">
                              <w:pPr>
                                <w:spacing w:line="360" w:lineRule="auto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Sobre a oportunidade</w:t>
                              </w:r>
                            </w:p>
                            <w:p w14:paraId="46626D31" w14:textId="55C11861" w:rsidR="001C7E56" w:rsidRPr="001C7E56" w:rsidRDefault="009377D9" w:rsidP="001C7E56">
                              <w:pP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A seleção é para 01 vaga </w:t>
                              </w:r>
                              <w:r w:rsidR="00C4157E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de pós-graduação </w:t>
                              </w:r>
                              <w:r w:rsidR="00F813BC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m Direito</w:t>
                              </w:r>
                              <w:r w:rsidR="00C4157E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ou Economia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, </w:t>
                              </w:r>
                              <w:r w:rsidR="00F813BC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para atuação n</w:t>
                              </w:r>
                              <w:r w:rsidR="00C4157E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a</w:t>
                              </w:r>
                              <w:r w:rsidR="00F813BC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</w:t>
                              </w:r>
                              <w:r w:rsidR="00C4157E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Superintendência-Adjunta 1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, com foco no desenvolvimento de atividades voltadas ao acompanhamento e à instrução processual; realização de pesquisa jurisprudencial, doutrinária e de direito comparado; elaboração de minuta de material para apresentação em eventos; análise de casos e apoio na elaboração de pareceres e notas técnicas; e demais ativi</w:t>
                              </w:r>
                              <w:r w:rsidR="00F813BC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dades que auxiliem o trabalho </w:t>
                              </w:r>
                              <w:r w:rsidR="00C4157E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da Superintendência-Adjunta 1</w:t>
                              </w:r>
                              <w:r w:rsidR="001C7E56" w:rsidRPr="001C7E56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.</w:t>
                              </w:r>
                            </w:p>
                            <w:p w14:paraId="4897944E" w14:textId="68ECE2EF" w:rsidR="008F25AA" w:rsidRPr="008F25AA" w:rsidRDefault="008F25AA" w:rsidP="008F25AA">
                              <w:pPr>
                                <w:pStyle w:val="NormalWeb"/>
                                <w:spacing w:after="240" w:afterAutospacing="0"/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A jornada de trabalho será de 6 horas diárias. O turno do estágio </w:t>
                              </w:r>
                              <w:r w:rsidR="004352EC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será </w:t>
                              </w:r>
                              <w:r w:rsidR="00F813BC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preferencialmente </w:t>
                              </w:r>
                              <w:r w:rsidR="004352EC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presencial </w:t>
                              </w:r>
                              <w:r w:rsidR="00F813BC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e 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vespertino.</w:t>
                              </w:r>
                            </w:p>
                            <w:p w14:paraId="7D0080E4" w14:textId="12FFCAE0" w:rsidR="0037744D" w:rsidRDefault="00682853" w:rsidP="00682853">
                              <w:pPr>
                                <w:spacing w:line="360" w:lineRule="auto"/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Buscamos alguém que...</w:t>
                              </w:r>
                            </w:p>
                            <w:p w14:paraId="6C5A5D6A" w14:textId="4084E7DA" w:rsidR="008F25AA" w:rsidRPr="008F25AA" w:rsidRDefault="00F813BC" w:rsidP="008F25AA">
                              <w:pPr>
                                <w:pStyle w:val="NormalWeb"/>
                                <w:spacing w:after="240" w:afterAutospacing="0"/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proofErr w:type="spellStart"/>
                              <w:r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steja</w:t>
                              </w:r>
                              <w:proofErr w:type="spellEnd"/>
                              <w:r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cursando pós-graduação </w:t>
                              </w:r>
                              <w:r w:rsidR="008F25AA"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m Direito</w:t>
                              </w:r>
                              <w:r w:rsidR="00C4157E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ou Economia</w:t>
                              </w:r>
                              <w:r w:rsidR="008F25AA"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.</w:t>
                              </w:r>
                            </w:p>
                            <w:p w14:paraId="61BE9887" w14:textId="77777777" w:rsidR="008F25AA" w:rsidRPr="008F25AA" w:rsidRDefault="008F25AA" w:rsidP="008F25AA">
                              <w:pPr>
                                <w:pStyle w:val="NormalWeb"/>
                                <w:spacing w:after="240" w:afterAutospacing="0"/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Tenha as seguintes competências: Proatividade, boa redação, habilidade com </w:t>
                              </w:r>
                              <w:proofErr w:type="spellStart"/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xcel</w:t>
                              </w:r>
                              <w:proofErr w:type="spellEnd"/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, </w:t>
                              </w:r>
                              <w:proofErr w:type="spellStart"/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power</w:t>
                              </w:r>
                              <w:proofErr w:type="spellEnd"/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point, Inglês intermediário ou avan</w:t>
                              </w:r>
                              <w:bookmarkStart w:id="0" w:name="_GoBack"/>
                              <w:bookmarkEnd w:id="0"/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çado.</w:t>
                              </w:r>
                            </w:p>
                            <w:p w14:paraId="67EE57F8" w14:textId="77777777" w:rsidR="008F25AA" w:rsidRPr="008F25AA" w:rsidRDefault="008F25AA" w:rsidP="008F25AA">
                              <w:pPr>
                                <w:pStyle w:val="NormalWeb"/>
                                <w:spacing w:after="240" w:afterAutospacing="0"/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Conhecimento em Direito Empresarial ou Defesa da Concorrência serão considerados diferenciais.</w:t>
                              </w:r>
                            </w:p>
                            <w:p w14:paraId="732A1C58" w14:textId="77777777" w:rsidR="00682853" w:rsidRPr="00BD1FAA" w:rsidRDefault="00682853" w:rsidP="006B30D5">
                              <w:pPr>
                                <w:spacing w:line="360" w:lineRule="auto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Como se candidatar</w:t>
                              </w:r>
                            </w:p>
                            <w:p w14:paraId="21F94154" w14:textId="42042F34" w:rsidR="008F25AA" w:rsidRPr="008F25AA" w:rsidRDefault="008F25AA" w:rsidP="008F25AA">
                              <w:pPr>
                                <w:pStyle w:val="NormalWeb"/>
                                <w:spacing w:after="240" w:afterAutospacing="0"/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Os interessados deverão enviar o currículo por e-mail, informando no assunto “vaga </w:t>
                              </w:r>
                              <w:r w:rsidR="00C4157E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SGA1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”. Encaminhar para </w:t>
                              </w:r>
                              <w:hyperlink r:id="rId7" w:tgtFrame="_blank" w:tooltip="mailto:recrutamentosg@cade.gov.br" w:history="1">
                                <w:r w:rsidRPr="008F25AA">
                                  <w:rPr>
                                    <w:rFonts w:ascii="Calibri" w:hAnsi="Calibri" w:cs="Calibri"/>
                                    <w:b/>
                                    <w:color w:val="002060"/>
                                    <w:sz w:val="26"/>
                                    <w:szCs w:val="26"/>
                                    <w14:textOutline w14:w="3810" w14:cap="rnd" w14:cmpd="sng" w14:algn="ctr">
                                      <w14:solidFill>
                                        <w14:schemeClr w14:val="bg1">
                                          <w14:alpha w14:val="75000"/>
                                          <w14:lumMod w14:val="50000"/>
                                        </w14:schemeClr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recrutamentosg@cade.gov.br</w:t>
                                </w:r>
                              </w:hyperlink>
                              <w:r w:rsidR="00F813BC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, até o dia </w:t>
                              </w:r>
                              <w:r w:rsidR="00C4157E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06</w:t>
                              </w:r>
                              <w:r w:rsidR="00F813BC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</w:t>
                              </w:r>
                              <w:r w:rsidR="00C4157E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04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202</w:t>
                              </w:r>
                              <w:r w:rsidR="00C4157E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4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.</w:t>
                              </w:r>
                            </w:p>
                            <w:p w14:paraId="3C2E046C" w14:textId="77777777" w:rsidR="00682853" w:rsidRPr="007872BF" w:rsidRDefault="00682853" w:rsidP="00682853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  <w:p w14:paraId="4C6C6984" w14:textId="6001A9FD" w:rsidR="00682853" w:rsidRPr="007872BF" w:rsidRDefault="00682853" w:rsidP="006B30D5">
                              <w:pPr>
                                <w:spacing w:line="360" w:lineRule="auto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Cronograma da seleção</w:t>
                              </w:r>
                              <w:r w:rsidR="008F25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*</w:t>
                              </w:r>
                            </w:p>
                            <w:tbl>
                              <w:tblPr>
                                <w:tblW w:w="0" w:type="auto"/>
                                <w:tblInd w:w="682" w:type="dxa"/>
                                <w:tblBorders>
                                  <w:top w:val="single" w:sz="6" w:space="0" w:color="002060"/>
                                  <w:left w:val="single" w:sz="6" w:space="0" w:color="002060"/>
                                  <w:bottom w:val="single" w:sz="6" w:space="0" w:color="002060"/>
                                  <w:right w:val="single" w:sz="6" w:space="0" w:color="002060"/>
                                  <w:insideH w:val="single" w:sz="6" w:space="0" w:color="002060"/>
                                  <w:insideV w:val="single" w:sz="6" w:space="0" w:color="002060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4414"/>
                                <w:gridCol w:w="4414"/>
                              </w:tblGrid>
                              <w:tr w:rsidR="008D72D0" w:rsidRPr="007872BF" w14:paraId="33DDC00D" w14:textId="77777777" w:rsidTr="00D9077C">
                                <w:tc>
                                  <w:tcPr>
                                    <w:tcW w:w="4414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7618D553" w14:textId="03C7FFB7" w:rsidR="008D72D0" w:rsidRPr="007872BF" w:rsidRDefault="008D72D0" w:rsidP="00D9077C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b/>
                                        <w:bCs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Etapas</w:t>
                                    </w:r>
                                  </w:p>
                                </w:tc>
                                <w:tc>
                                  <w:tcPr>
                                    <w:tcW w:w="4414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31BCD254" w14:textId="2AA9B10D" w:rsidR="008D72D0" w:rsidRPr="007872BF" w:rsidRDefault="008D72D0" w:rsidP="008D72D0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b/>
                                        <w:bCs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Período</w:t>
                                    </w:r>
                                  </w:p>
                                </w:tc>
                              </w:tr>
                              <w:tr w:rsidR="001C7E56" w:rsidRPr="007872BF" w14:paraId="3EBA6C55" w14:textId="77777777" w:rsidTr="00D9077C">
                                <w:tc>
                                  <w:tcPr>
                                    <w:tcW w:w="4414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09FAB1F3" w14:textId="576CEC5C" w:rsidR="001C7E56" w:rsidRDefault="001C7E56" w:rsidP="008D72D0">
                                    <w:pP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ecebimento dos currículos</w:t>
                                    </w:r>
                                  </w:p>
                                </w:tc>
                                <w:tc>
                                  <w:tcPr>
                                    <w:tcW w:w="4414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7189637B" w14:textId="64DCFB48" w:rsidR="001C7E56" w:rsidRDefault="009377D9" w:rsidP="00D9077C">
                                    <w:pPr>
                                      <w:jc w:val="center"/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 xml:space="preserve">até </w:t>
                                    </w:r>
                                    <w:r w:rsidR="00C4157E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06</w:t>
                                    </w:r>
                                    <w:r w:rsidR="00F813BC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/</w:t>
                                    </w:r>
                                    <w:r w:rsidR="00C4157E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04</w:t>
                                    </w:r>
                                    <w:r w:rsidR="008F25AA" w:rsidRPr="008F25AA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/202</w:t>
                                    </w:r>
                                    <w:r w:rsidR="00C4157E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4</w:t>
                                    </w:r>
                                  </w:p>
                                </w:tc>
                              </w:tr>
                              <w:tr w:rsidR="008D72D0" w:rsidRPr="007872BF" w14:paraId="6AC1C6C9" w14:textId="77777777" w:rsidTr="00D9077C">
                                <w:tc>
                                  <w:tcPr>
                                    <w:tcW w:w="4414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5D1D7CE6" w14:textId="0BC8D8AA" w:rsidR="008D72D0" w:rsidRPr="007872BF" w:rsidRDefault="001C7E56" w:rsidP="008D72D0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1C7E56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Triagem dos currículos e entrevistas</w:t>
                                    </w:r>
                                  </w:p>
                                </w:tc>
                                <w:tc>
                                  <w:tcPr>
                                    <w:tcW w:w="4414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4F4D7D03" w14:textId="70F551FE" w:rsidR="008D72D0" w:rsidRPr="007872BF" w:rsidRDefault="00F813BC" w:rsidP="00D9077C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até 1</w:t>
                                    </w:r>
                                    <w:r w:rsidR="00C4157E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2</w:t>
                                    </w:r>
                                    <w: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/0</w:t>
                                    </w:r>
                                    <w:r w:rsidR="00C4157E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4</w:t>
                                    </w:r>
                                    <w: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/2024</w:t>
                                    </w:r>
                                  </w:p>
                                </w:tc>
                              </w:tr>
                            </w:tbl>
                            <w:p w14:paraId="37C86864" w14:textId="4589C038" w:rsidR="008F25AA" w:rsidRDefault="008F25AA" w:rsidP="008F25AA">
                              <w:pPr>
                                <w:pStyle w:val="NormalWeb"/>
                                <w:spacing w:after="240" w:afterAutospacing="0"/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*</w:t>
                              </w:r>
                              <w:r w:rsidRPr="008F25AA">
                                <w:rPr>
                                  <w:rFonts w:asciiTheme="minorHAnsi" w:hAnsiTheme="minorHAnsi" w:cstheme="minorBid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podendo ser alterado, a depender das demandas</w:t>
                              </w:r>
                            </w:p>
                            <w:p w14:paraId="3A20D4F2" w14:textId="70603A6B" w:rsidR="001C7E56" w:rsidRDefault="001C7E56" w:rsidP="001C7E56">
                              <w:pP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1C7E56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O candidato selecionado receberá o retorno do processo seletivo por e-mail. Os demais currículos permanecerão no banco de currículos da SG para futuros processos seletivos.</w:t>
                              </w:r>
                            </w:p>
                            <w:p w14:paraId="36AE0D10" w14:textId="77777777" w:rsidR="008F25AA" w:rsidRPr="001C7E56" w:rsidRDefault="008F25AA" w:rsidP="001C7E56">
                              <w:pP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  <w:p w14:paraId="4022864D" w14:textId="77777777" w:rsidR="00185EE4" w:rsidRPr="006E1926" w:rsidRDefault="00185EE4" w:rsidP="006E1926">
                              <w:pPr>
                                <w:spacing w:before="240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FFFFFF" w:themeColor="background1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A5E3897" id="Agrupar 2" o:spid="_x0000_s1026" style="position:absolute;margin-left:-85.05pt;margin-top:-70.9pt;width:595.15pt;height:1275.55pt;z-index:251659264" coordsize="75584,16199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eGwOv8An8qZRQA8tkdf8/lTRjvSUUAOwP8AP/6qbRRQAU7A9abRRYBS&#10;AOhzRxSUUrIBePWikoosgCiiimAUUUUAFKFJ6UlKGI6UALsNNp280mcUAJRS5NKT7CgBtFFFABRS&#10;ijPsKADBpKdn2FNoAUY70UlFABRRRQAUUUUAFFFFABRRRQAUUUUAFFFFABRRRQAUUUUAFFFFABRR&#10;RQAUUUUAFFFFABRRRQAUUUUAFFFFABRRRQB//9DuKKKK/qg/5tw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P/R7iiiiv6oP+bc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D/0u4ooor+qD/m3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/9PuKKKK/qg/&#10;5tw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P/U&#10;7iiiiv6oP+bc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D/1e4ooor+qD/m3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/9buKKKK/qg/5tw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P/X7iiiiv6oP+bc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D/0O4ooor+qD/m3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/9HuKKKK/qg/5tw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P/S7iiiiv6oP+bc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D/0+4ooor+qD/m&#10;3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/9Tu&#10;KKKK/qg/5tw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P/V7iiiiv6oP+bc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D/1u4ooor+qD/m3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BSS3LE&#10;ntzSUUUAFLk0lFABS5JpKKADJpcmkooAMmiiigBcnrSZNFFABk9KXJpKKAsLnFGTSUUAGTS5NJRQ&#10;AUUUUAFGSOlFFAC5PWkoooAXJpKKKAClyaSigAoyaKKAFyaTJoooAXJ60lFFABnNFFFAC5NJRRQA&#10;uTRk0lFABRk0UUALk0mTRRQAUUUUAFFFFABRRRQAUUUUAFFFFABRRRQB/9fuKKKK/qg/5tw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P/Q7iiiiv6o&#10;P+bc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D/&#10;0e4ooor+qD/m3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1" o:spid="_x0000_s1027" type="#_x0000_t75" style="position:absolute;width:75584;height:161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">
                  <v:imagedata r:id="rId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5" o:spid="_x0000_s1028" type="#_x0000_t202" style="position:absolute;left:4572;top:14954;width:66548;height:1365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" fillcolor="white [3212]" strokecolor="#7f7f7f [1612]" strokeweight=".3pt">
                  <v:fill opacity="55769f"/>
                  <v:stroke opacity="16448f"/>
                  <v:textbox>
                    <w:txbxContent>
                      <w:p w14:paraId="6D3BEF2B" w14:textId="77777777" w:rsidR="00682853" w:rsidRPr="00BD1FAA" w:rsidRDefault="00682853" w:rsidP="009707CB">
                        <w:pPr>
                          <w:spacing w:before="240" w:line="360" w:lineRule="auto"/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 xml:space="preserve">Sobre o </w:t>
                        </w:r>
                        <w:proofErr w:type="spellStart"/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Cade</w:t>
                        </w:r>
                        <w:proofErr w:type="spellEnd"/>
                      </w:p>
                      <w:p w14:paraId="2F532415" w14:textId="41713C39" w:rsidR="00682853" w:rsidRPr="007872BF" w:rsidRDefault="00682853" w:rsidP="00682853">
                        <w:pPr>
                          <w:rPr>
                            <w:rFonts w:ascii="Times New Roman" w:eastAsia="Times New Roman" w:hAnsi="Times New Roman" w:cs="Times New Roman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O </w:t>
                        </w:r>
                        <w:proofErr w:type="spellStart"/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Cade</w:t>
                        </w:r>
                        <w:proofErr w:type="spellEnd"/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é uma autarquia federal, vinculada ao Ministério da Justiça, que tem como missão zelar pela manutenção de um ambiente concorrencial saudável no Brasil. Para saber mais, acesse: </w:t>
                        </w:r>
                        <w:hyperlink r:id="rId9" w:tgtFrame="_blank" w:history="1">
                          <w:r w:rsidRPr="007872BF">
                            <w:rPr>
                              <w:rFonts w:ascii="Calibri" w:eastAsia="Times New Roman" w:hAnsi="Calibri" w:cs="Calibri"/>
                              <w:b/>
                              <w:color w:val="002060"/>
                              <w:sz w:val="26"/>
                              <w:szCs w:val="26"/>
                              <w:u w:val="single"/>
                              <w:lang w:eastAsia="pt-BR"/>
                              <w14:textOutline w14:w="3810" w14:cap="rnd" w14:cmpd="sng" w14:algn="ctr">
                                <w14:solidFill>
                                  <w14:schemeClr w14:val="bg1">
                                    <w14:alpha w14:val="75000"/>
                                    <w14:lumMod w14:val="5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>www.cade.gov.br</w:t>
                          </w:r>
                        </w:hyperlink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.</w:t>
                        </w:r>
                      </w:p>
                      <w:p w14:paraId="239BFCFE" w14:textId="77777777" w:rsidR="00682853" w:rsidRPr="007872BF" w:rsidRDefault="00682853" w:rsidP="00682853">
                        <w:pPr>
                          <w:rPr>
                            <w:rFonts w:ascii="Times New Roman" w:eastAsia="Times New Roman" w:hAnsi="Times New Roman" w:cs="Times New Roman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 </w:t>
                        </w:r>
                      </w:p>
                      <w:p w14:paraId="32455B11" w14:textId="77777777" w:rsidR="00682853" w:rsidRPr="00BD1FAA" w:rsidRDefault="00682853" w:rsidP="00682853">
                        <w:pPr>
                          <w:spacing w:line="36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Sobre o Programa de Estágio</w:t>
                        </w:r>
                      </w:p>
                      <w:p w14:paraId="29C356E5" w14:textId="77F0CA11" w:rsidR="00682853" w:rsidRPr="007872BF" w:rsidRDefault="00682853" w:rsidP="00682853">
                        <w:pPr>
                          <w:spacing w:after="120"/>
                          <w:rPr>
                            <w:rFonts w:ascii="Times New Roman" w:eastAsia="Times New Roman" w:hAnsi="Times New Roman" w:cs="Times New Roman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O “</w:t>
                        </w:r>
                        <w:proofErr w:type="spellStart"/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Cade</w:t>
                        </w:r>
                        <w:proofErr w:type="spellEnd"/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Ensin</w:t>
                        </w:r>
                        <w:r w:rsidR="002D1418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a” visa qualificar estudantes pa</w:t>
                        </w: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ra o aprendizado de competências próprias da atividade profissional, a contextualização curricular e o desenvolvimento do educando para a vida cidadã e para o trabalho, conforme determina a Lei de Estágio. Além disso, o programa contribui para a disseminação da cultura da defesa da concorrência, um dos pilares de atuação da autarquia.</w:t>
                        </w:r>
                      </w:p>
                      <w:p w14:paraId="45E9601D" w14:textId="4589BAD4" w:rsidR="00682853" w:rsidRPr="007872BF" w:rsidRDefault="00682853" w:rsidP="00682853">
                        <w:pPr>
                          <w:spacing w:after="120"/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O </w:t>
                        </w:r>
                        <w:proofErr w:type="spellStart"/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Cade</w:t>
                        </w:r>
                        <w:proofErr w:type="spellEnd"/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dispõe de vaga de estágio de nível superior na modalidade de graduação que </w:t>
                        </w:r>
                        <w:r w:rsidR="001B1D6B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será</w:t>
                        </w: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provida através de processo seletivo. Os valores das bolsas e auxílio-transporte estão de acordo com o estabelecido na Instrução Normativa nº 213, de 17 de dezembro de 2019:</w:t>
                        </w:r>
                      </w:p>
                      <w:tbl>
                        <w:tblPr>
                          <w:tblW w:w="8976" w:type="dxa"/>
                          <w:tblCellSpacing w:w="10" w:type="dxa"/>
                          <w:tblBorders>
                            <w:top w:val="single" w:sz="6" w:space="0" w:color="002060"/>
                            <w:left w:val="single" w:sz="6" w:space="0" w:color="002060"/>
                            <w:bottom w:val="single" w:sz="6" w:space="0" w:color="002060"/>
                            <w:right w:val="single" w:sz="6" w:space="0" w:color="002060"/>
                            <w:insideH w:val="single" w:sz="6" w:space="0" w:color="002060"/>
                            <w:insideV w:val="single" w:sz="6" w:space="0" w:color="002060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5364"/>
                          <w:gridCol w:w="1801"/>
                          <w:gridCol w:w="1811"/>
                        </w:tblGrid>
                        <w:tr w:rsidR="007154A8" w:rsidRPr="007872BF" w14:paraId="3F639CCE" w14:textId="77777777" w:rsidTr="00BD0FA0">
                          <w:trPr>
                            <w:trHeight w:val="291"/>
                            <w:tblCellSpacing w:w="10" w:type="dxa"/>
                          </w:trPr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520EA8BC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Valores de Bolsa-Estágio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176C04EC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4 horas diárias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2605964C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6 horas diárias</w:t>
                              </w:r>
                            </w:p>
                          </w:tc>
                        </w:tr>
                        <w:tr w:rsidR="007154A8" w:rsidRPr="007872BF" w14:paraId="5A1386AA" w14:textId="77777777" w:rsidTr="00BD0FA0">
                          <w:trPr>
                            <w:trHeight w:val="277"/>
                            <w:tblCellSpacing w:w="10" w:type="dxa"/>
                          </w:trPr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6B835157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Nível superior na modalidade graduação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27D473E3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$ 787,98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1C6E99EB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$ 1.125,69</w:t>
                              </w:r>
                            </w:p>
                          </w:tc>
                        </w:tr>
                        <w:tr w:rsidR="007154A8" w:rsidRPr="007872BF" w14:paraId="1D7C8C70" w14:textId="77777777" w:rsidTr="00BD0FA0">
                          <w:trPr>
                            <w:trHeight w:val="277"/>
                            <w:tblCellSpacing w:w="10" w:type="dxa"/>
                          </w:trPr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3A220DBC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Nível superior na modalidade pós-graduação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4775C74E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$ 1.165,65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0C6BC54B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$ 1.665,22</w:t>
                              </w:r>
                            </w:p>
                          </w:tc>
                        </w:tr>
                        <w:tr w:rsidR="007154A8" w:rsidRPr="007872BF" w14:paraId="1E101936" w14:textId="77777777" w:rsidTr="00BD0FA0">
                          <w:trPr>
                            <w:trHeight w:val="277"/>
                            <w:tblCellSpacing w:w="10" w:type="dxa"/>
                          </w:trPr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4E247562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Valor diário do auxílio-transporte</w:t>
                              </w:r>
                            </w:p>
                          </w:tc>
                          <w:tc>
                            <w:tcPr>
                              <w:tcW w:w="0" w:type="auto"/>
                              <w:gridSpan w:val="2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67B8227E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$ 10,00</w:t>
                              </w:r>
                            </w:p>
                          </w:tc>
                        </w:tr>
                      </w:tbl>
                      <w:p w14:paraId="32DD467B" w14:textId="77777777" w:rsidR="00003A0A" w:rsidRDefault="00003A0A" w:rsidP="00003A0A">
                        <w:pPr>
                          <w:pStyle w:val="SemEspaamento"/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  <w:p w14:paraId="2091A43B" w14:textId="213BDCFB" w:rsidR="001B1D6B" w:rsidRDefault="00003A0A" w:rsidP="00003A0A">
                        <w:pPr>
                          <w:pStyle w:val="SemEspaamento"/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003A0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Em atendimento dispositivos legais da Instrução Normativa nº 213, de 17 de dezembro de 2019, da Lei nº 11.788, de 25 de setembro de 2008, e do Decreto nº 9.427, de 28 de junho de 2018, 10% das vagas de estágio do </w:t>
                        </w:r>
                        <w:proofErr w:type="spellStart"/>
                        <w:r w:rsidRPr="00003A0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Cade</w:t>
                        </w:r>
                        <w:proofErr w:type="spellEnd"/>
                        <w:r w:rsidRPr="00003A0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são reservadas aos estudantes cuja deficiência seja compatível com o estágio a ser realizado e 30% são reservadas aos estudantes negros</w:t>
                        </w:r>
                        <w: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.</w:t>
                        </w:r>
                      </w:p>
                      <w:p w14:paraId="10995DEE" w14:textId="77777777" w:rsidR="00003A0A" w:rsidRPr="00003A0A" w:rsidRDefault="00003A0A" w:rsidP="00003A0A">
                        <w:pPr>
                          <w:pStyle w:val="SemEspaamento"/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  <w:p w14:paraId="20A8B5F1" w14:textId="40F11C4A" w:rsidR="00682853" w:rsidRDefault="00682853" w:rsidP="0037744D">
                        <w:pPr>
                          <w:spacing w:line="36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Sobre a oportunidade</w:t>
                        </w:r>
                      </w:p>
                      <w:p w14:paraId="46626D31" w14:textId="55C11861" w:rsidR="001C7E56" w:rsidRPr="001C7E56" w:rsidRDefault="009377D9" w:rsidP="001C7E56">
                        <w:pP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A seleção é para 01 vaga </w:t>
                        </w:r>
                        <w:r w:rsidR="00C4157E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de pós-graduação </w:t>
                        </w:r>
                        <w:r w:rsidR="00F813BC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em Direito</w:t>
                        </w:r>
                        <w:r w:rsidR="00C4157E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ou Economia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, </w:t>
                        </w:r>
                        <w:r w:rsidR="00F813BC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para atuação n</w:t>
                        </w:r>
                        <w:r w:rsidR="00C4157E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a</w:t>
                        </w:r>
                        <w:r w:rsidR="00F813BC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</w:t>
                        </w:r>
                        <w:r w:rsidR="00C4157E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Superintendência-Adjunta 1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, com foco no desenvolvimento de atividades voltadas ao acompanhamento e à instrução processual; realização de pesquisa jurisprudencial, doutrinária e de direito comparado; elaboração de minuta de material para apresentação em eventos; análise de casos e apoio na elaboração de pareceres e notas técnicas; e demais ativi</w:t>
                        </w:r>
                        <w:r w:rsidR="00F813BC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dades que auxiliem o trabalho </w:t>
                        </w:r>
                        <w:r w:rsidR="00C4157E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da Superintendência-Adjunta 1</w:t>
                        </w:r>
                        <w:r w:rsidR="001C7E56" w:rsidRPr="001C7E56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.</w:t>
                        </w:r>
                      </w:p>
                      <w:p w14:paraId="4897944E" w14:textId="68ECE2EF" w:rsidR="008F25AA" w:rsidRPr="008F25AA" w:rsidRDefault="008F25AA" w:rsidP="008F25AA">
                        <w:pPr>
                          <w:pStyle w:val="NormalWeb"/>
                          <w:spacing w:after="240" w:afterAutospacing="0"/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A jornada de trabalho será de 6 horas diárias. O turno do estágio </w:t>
                        </w:r>
                        <w:r w:rsidR="004352EC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será </w:t>
                        </w:r>
                        <w:r w:rsidR="00F813BC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preferencialmente </w:t>
                        </w:r>
                        <w:r w:rsidR="004352EC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presencial </w:t>
                        </w:r>
                        <w:r w:rsidR="00F813BC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e 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vespertino.</w:t>
                        </w:r>
                      </w:p>
                      <w:p w14:paraId="7D0080E4" w14:textId="12FFCAE0" w:rsidR="0037744D" w:rsidRDefault="00682853" w:rsidP="00682853">
                        <w:pPr>
                          <w:spacing w:line="360" w:lineRule="auto"/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Buscamos alguém que...</w:t>
                        </w:r>
                      </w:p>
                      <w:p w14:paraId="6C5A5D6A" w14:textId="4084E7DA" w:rsidR="008F25AA" w:rsidRPr="008F25AA" w:rsidRDefault="00F813BC" w:rsidP="008F25AA">
                        <w:pPr>
                          <w:pStyle w:val="NormalWeb"/>
                          <w:spacing w:after="240" w:afterAutospacing="0"/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proofErr w:type="spellStart"/>
                        <w:r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Esteja</w:t>
                        </w:r>
                        <w:proofErr w:type="spellEnd"/>
                        <w:r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cursando pós-graduação </w:t>
                        </w:r>
                        <w:r w:rsidR="008F25AA"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em Direito</w:t>
                        </w:r>
                        <w:r w:rsidR="00C4157E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ou Economia</w:t>
                        </w:r>
                        <w:r w:rsidR="008F25AA"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.</w:t>
                        </w:r>
                      </w:p>
                      <w:p w14:paraId="61BE9887" w14:textId="77777777" w:rsidR="008F25AA" w:rsidRPr="008F25AA" w:rsidRDefault="008F25AA" w:rsidP="008F25AA">
                        <w:pPr>
                          <w:pStyle w:val="NormalWeb"/>
                          <w:spacing w:after="240" w:afterAutospacing="0"/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Tenha as seguintes competências: Proatividade, boa redação, habilidade com </w:t>
                        </w:r>
                        <w:proofErr w:type="spellStart"/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excel</w:t>
                        </w:r>
                        <w:proofErr w:type="spellEnd"/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, </w:t>
                        </w:r>
                        <w:proofErr w:type="spellStart"/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power</w:t>
                        </w:r>
                        <w:proofErr w:type="spellEnd"/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point, Inglês intermediário ou avan</w:t>
                        </w:r>
                        <w:bookmarkStart w:id="1" w:name="_GoBack"/>
                        <w:bookmarkEnd w:id="1"/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çado.</w:t>
                        </w:r>
                      </w:p>
                      <w:p w14:paraId="67EE57F8" w14:textId="77777777" w:rsidR="008F25AA" w:rsidRPr="008F25AA" w:rsidRDefault="008F25AA" w:rsidP="008F25AA">
                        <w:pPr>
                          <w:pStyle w:val="NormalWeb"/>
                          <w:spacing w:after="240" w:afterAutospacing="0"/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Conhecimento em Direito Empresarial ou Defesa da Concorrência serão considerados diferenciais.</w:t>
                        </w:r>
                      </w:p>
                      <w:p w14:paraId="732A1C58" w14:textId="77777777" w:rsidR="00682853" w:rsidRPr="00BD1FAA" w:rsidRDefault="00682853" w:rsidP="006B30D5">
                        <w:pPr>
                          <w:spacing w:line="36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Como se candidatar</w:t>
                        </w:r>
                      </w:p>
                      <w:p w14:paraId="21F94154" w14:textId="42042F34" w:rsidR="008F25AA" w:rsidRPr="008F25AA" w:rsidRDefault="008F25AA" w:rsidP="008F25AA">
                        <w:pPr>
                          <w:pStyle w:val="NormalWeb"/>
                          <w:spacing w:after="240" w:afterAutospacing="0"/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Os interessados deverão enviar o currículo por e-mail, informando no assunto “vaga </w:t>
                        </w:r>
                        <w:r w:rsidR="00C4157E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SGA1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”. Encaminhar para </w:t>
                        </w:r>
                        <w:hyperlink r:id="rId10" w:tgtFrame="_blank" w:tooltip="mailto:recrutamentosg@cade.gov.br" w:history="1">
                          <w:r w:rsidRPr="008F25AA">
                            <w:rPr>
                              <w:rFonts w:ascii="Calibri" w:hAnsi="Calibri" w:cs="Calibri"/>
                              <w:b/>
                              <w:color w:val="002060"/>
                              <w:sz w:val="26"/>
                              <w:szCs w:val="26"/>
                              <w14:textOutline w14:w="3810" w14:cap="rnd" w14:cmpd="sng" w14:algn="ctr">
                                <w14:solidFill>
                                  <w14:schemeClr w14:val="bg1">
                                    <w14:alpha w14:val="75000"/>
                                    <w14:lumMod w14:val="5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>recrutamentosg@cade.gov.br</w:t>
                          </w:r>
                        </w:hyperlink>
                        <w:r w:rsidR="00F813BC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, até o dia </w:t>
                        </w:r>
                        <w:r w:rsidR="00C4157E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06</w:t>
                        </w:r>
                        <w:r w:rsidR="00F813BC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/</w:t>
                        </w:r>
                        <w:r w:rsidR="00C4157E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04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/202</w:t>
                        </w:r>
                        <w:r w:rsidR="00C4157E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4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.</w:t>
                        </w:r>
                      </w:p>
                      <w:p w14:paraId="3C2E046C" w14:textId="77777777" w:rsidR="00682853" w:rsidRPr="007872BF" w:rsidRDefault="00682853" w:rsidP="00682853">
                        <w:pPr>
                          <w:rPr>
                            <w:rFonts w:ascii="Times New Roman" w:eastAsia="Times New Roman" w:hAnsi="Times New Roman" w:cs="Times New Roman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  <w:p w14:paraId="4C6C6984" w14:textId="6001A9FD" w:rsidR="00682853" w:rsidRPr="007872BF" w:rsidRDefault="00682853" w:rsidP="006B30D5">
                        <w:pPr>
                          <w:spacing w:line="36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7872BF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Cronograma da seleção</w:t>
                        </w:r>
                        <w:r w:rsidR="008F25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*</w:t>
                        </w:r>
                      </w:p>
                      <w:tbl>
                        <w:tblPr>
                          <w:tblW w:w="0" w:type="auto"/>
                          <w:tblInd w:w="682" w:type="dxa"/>
                          <w:tblBorders>
                            <w:top w:val="single" w:sz="6" w:space="0" w:color="002060"/>
                            <w:left w:val="single" w:sz="6" w:space="0" w:color="002060"/>
                            <w:bottom w:val="single" w:sz="6" w:space="0" w:color="002060"/>
                            <w:right w:val="single" w:sz="6" w:space="0" w:color="002060"/>
                            <w:insideH w:val="single" w:sz="6" w:space="0" w:color="002060"/>
                            <w:insideV w:val="single" w:sz="6" w:space="0" w:color="002060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4414"/>
                          <w:gridCol w:w="4414"/>
                        </w:tblGrid>
                        <w:tr w:rsidR="008D72D0" w:rsidRPr="007872BF" w14:paraId="33DDC00D" w14:textId="77777777" w:rsidTr="00D9077C">
                          <w:tc>
                            <w:tcPr>
                              <w:tcW w:w="4414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7618D553" w14:textId="03C7FFB7" w:rsidR="008D72D0" w:rsidRPr="007872BF" w:rsidRDefault="008D72D0" w:rsidP="00D9077C">
                              <w:pPr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bCs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tapas</w:t>
                              </w:r>
                            </w:p>
                          </w:tc>
                          <w:tc>
                            <w:tcPr>
                              <w:tcW w:w="4414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31BCD254" w14:textId="2AA9B10D" w:rsidR="008D72D0" w:rsidRPr="007872BF" w:rsidRDefault="008D72D0" w:rsidP="008D72D0">
                              <w:pPr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bCs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Período</w:t>
                              </w:r>
                            </w:p>
                          </w:tc>
                        </w:tr>
                        <w:tr w:rsidR="001C7E56" w:rsidRPr="007872BF" w14:paraId="3EBA6C55" w14:textId="77777777" w:rsidTr="00D9077C">
                          <w:tc>
                            <w:tcPr>
                              <w:tcW w:w="4414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09FAB1F3" w14:textId="576CEC5C" w:rsidR="001C7E56" w:rsidRDefault="001C7E56" w:rsidP="008D72D0">
                              <w:pP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ecebimento dos currículos</w:t>
                              </w:r>
                            </w:p>
                          </w:tc>
                          <w:tc>
                            <w:tcPr>
                              <w:tcW w:w="4414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7189637B" w14:textId="64DCFB48" w:rsidR="001C7E56" w:rsidRDefault="009377D9" w:rsidP="00D9077C">
                              <w:pPr>
                                <w:jc w:val="center"/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até </w:t>
                              </w:r>
                              <w:r w:rsidR="00C4157E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06</w:t>
                              </w:r>
                              <w:r w:rsidR="00F813BC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</w:t>
                              </w:r>
                              <w:r w:rsidR="00C4157E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04</w:t>
                              </w:r>
                              <w:r w:rsidR="008F25AA" w:rsidRPr="008F25AA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202</w:t>
                              </w:r>
                              <w:r w:rsidR="00C4157E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4</w:t>
                              </w:r>
                            </w:p>
                          </w:tc>
                        </w:tr>
                        <w:tr w:rsidR="008D72D0" w:rsidRPr="007872BF" w14:paraId="6AC1C6C9" w14:textId="77777777" w:rsidTr="00D9077C">
                          <w:tc>
                            <w:tcPr>
                              <w:tcW w:w="4414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5D1D7CE6" w14:textId="0BC8D8AA" w:rsidR="008D72D0" w:rsidRPr="007872BF" w:rsidRDefault="001C7E56" w:rsidP="008D72D0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1C7E56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Triagem dos currículos e entrevistas</w:t>
                              </w:r>
                            </w:p>
                          </w:tc>
                          <w:tc>
                            <w:tcPr>
                              <w:tcW w:w="4414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4F4D7D03" w14:textId="70F551FE" w:rsidR="008D72D0" w:rsidRPr="007872BF" w:rsidRDefault="00F813BC" w:rsidP="00D9077C">
                              <w:pPr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até 1</w:t>
                              </w:r>
                              <w:r w:rsidR="00C4157E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  <w: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0</w:t>
                              </w:r>
                              <w:r w:rsidR="00C4157E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4</w:t>
                              </w:r>
                              <w: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2024</w:t>
                              </w:r>
                            </w:p>
                          </w:tc>
                        </w:tr>
                      </w:tbl>
                      <w:p w14:paraId="37C86864" w14:textId="4589C038" w:rsidR="008F25AA" w:rsidRDefault="008F25AA" w:rsidP="008F25AA">
                        <w:pPr>
                          <w:pStyle w:val="NormalWeb"/>
                          <w:spacing w:after="240" w:afterAutospacing="0"/>
                        </w:pPr>
                        <w:r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*</w:t>
                        </w:r>
                        <w:r w:rsidRPr="008F25AA">
                          <w:rPr>
                            <w:rFonts w:asciiTheme="minorHAnsi" w:hAnsiTheme="minorHAnsi" w:cstheme="minorBid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podendo ser alterado, a depender das demandas</w:t>
                        </w:r>
                      </w:p>
                      <w:p w14:paraId="3A20D4F2" w14:textId="70603A6B" w:rsidR="001C7E56" w:rsidRDefault="001C7E56" w:rsidP="001C7E56">
                        <w:pP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1C7E56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O candidato selecionado receberá o retorno do processo seletivo por e-mail. Os demais currículos permanecerão no banco de currículos da SG para futuros processos seletivos.</w:t>
                        </w:r>
                      </w:p>
                      <w:p w14:paraId="36AE0D10" w14:textId="77777777" w:rsidR="008F25AA" w:rsidRPr="001C7E56" w:rsidRDefault="008F25AA" w:rsidP="001C7E56">
                        <w:pP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  <w:p w14:paraId="4022864D" w14:textId="77777777" w:rsidR="00185EE4" w:rsidRPr="006E1926" w:rsidRDefault="00185EE4" w:rsidP="006E1926">
                        <w:pPr>
                          <w:spacing w:before="240"/>
                          <w:rPr>
                            <w:rFonts w:ascii="Times New Roman" w:eastAsia="Times New Roman" w:hAnsi="Times New Roman" w:cs="Times New Roman"/>
                            <w:b/>
                            <w:color w:val="FFFFFF" w:themeColor="background1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sectPr w:rsidR="00D9077C" w:rsidSect="00B51347">
      <w:pgSz w:w="11901" w:h="25498"/>
      <w:pgMar w:top="1418" w:right="1701" w:bottom="9475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tzSyNDMwNrW0MDFW0lEKTi0uzszPAykwrgUA0SjL3CwAAAA="/>
  </w:docVars>
  <w:rsids>
    <w:rsidRoot w:val="0016452E"/>
    <w:rsid w:val="00003A0A"/>
    <w:rsid w:val="000F5445"/>
    <w:rsid w:val="00131B2B"/>
    <w:rsid w:val="0016452E"/>
    <w:rsid w:val="00185EE4"/>
    <w:rsid w:val="00187F60"/>
    <w:rsid w:val="001B1D6B"/>
    <w:rsid w:val="001C7E56"/>
    <w:rsid w:val="00266100"/>
    <w:rsid w:val="002D1418"/>
    <w:rsid w:val="002F6CA3"/>
    <w:rsid w:val="00361852"/>
    <w:rsid w:val="0037744D"/>
    <w:rsid w:val="003C134C"/>
    <w:rsid w:val="003D56C2"/>
    <w:rsid w:val="00401602"/>
    <w:rsid w:val="00420D5F"/>
    <w:rsid w:val="004352EC"/>
    <w:rsid w:val="00533540"/>
    <w:rsid w:val="00561CF7"/>
    <w:rsid w:val="005B2B92"/>
    <w:rsid w:val="005D00AA"/>
    <w:rsid w:val="0063169D"/>
    <w:rsid w:val="006427B2"/>
    <w:rsid w:val="00682853"/>
    <w:rsid w:val="006B30D5"/>
    <w:rsid w:val="006E1926"/>
    <w:rsid w:val="00702301"/>
    <w:rsid w:val="007154A8"/>
    <w:rsid w:val="007872BF"/>
    <w:rsid w:val="007C75FB"/>
    <w:rsid w:val="008D4E58"/>
    <w:rsid w:val="008D72D0"/>
    <w:rsid w:val="008F25AA"/>
    <w:rsid w:val="00927B74"/>
    <w:rsid w:val="009377D9"/>
    <w:rsid w:val="00943A35"/>
    <w:rsid w:val="00964DCA"/>
    <w:rsid w:val="009707CB"/>
    <w:rsid w:val="00A15A35"/>
    <w:rsid w:val="00A577C5"/>
    <w:rsid w:val="00B01434"/>
    <w:rsid w:val="00B46B34"/>
    <w:rsid w:val="00B51347"/>
    <w:rsid w:val="00BD1FAA"/>
    <w:rsid w:val="00C4157E"/>
    <w:rsid w:val="00C51579"/>
    <w:rsid w:val="00C548C4"/>
    <w:rsid w:val="00C83A87"/>
    <w:rsid w:val="00CA3EFF"/>
    <w:rsid w:val="00CC7F13"/>
    <w:rsid w:val="00D9077C"/>
    <w:rsid w:val="00DC6568"/>
    <w:rsid w:val="00E91102"/>
    <w:rsid w:val="00EB2858"/>
    <w:rsid w:val="00F20586"/>
    <w:rsid w:val="00F813BC"/>
    <w:rsid w:val="00FC0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9B0D19"/>
  <w15:chartTrackingRefBased/>
  <w15:docId w15:val="{DA8EDCE6-DC41-4D12-90C3-A152FE6E8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682853"/>
    <w:rPr>
      <w:color w:val="0000FF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61CF7"/>
    <w:rPr>
      <w:rFonts w:ascii="Times New Roman" w:hAnsi="Times New Roman" w:cs="Times New Roman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61CF7"/>
    <w:rPr>
      <w:rFonts w:ascii="Times New Roman" w:hAnsi="Times New Roman" w:cs="Times New Roman"/>
      <w:sz w:val="18"/>
      <w:szCs w:val="18"/>
    </w:rPr>
  </w:style>
  <w:style w:type="paragraph" w:styleId="SemEspaamento">
    <w:name w:val="No Spacing"/>
    <w:uiPriority w:val="1"/>
    <w:qFormat/>
    <w:rsid w:val="00003A0A"/>
  </w:style>
  <w:style w:type="paragraph" w:styleId="NormalWeb">
    <w:name w:val="Normal (Web)"/>
    <w:basedOn w:val="Normal"/>
    <w:uiPriority w:val="99"/>
    <w:semiHidden/>
    <w:unhideWhenUsed/>
    <w:rsid w:val="0037744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4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7643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7955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3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8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32404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46615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4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684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890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5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3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2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954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09622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6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6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1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06231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0942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925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2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4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8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mailto:recrutamentosg@cade.gov.b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ebmail.cade.gov.br/owa/comunicacao@cade.gov.br/redir.aspx?C=RCMAiXRF9AxMdrtXB0NNNkjQNXWDMbT_486vo3vBRo3WAt3HtODXCA..&amp;URL=http%3a%2f%2fwww.cade.gov.br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mailto:recrutamentosg@cade.gov.b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ebmail.cade.gov.br/owa/comunicacao@cade.gov.br/redir.aspx?C=RCMAiXRF9AxMdrtXB0NNNkjQNXWDMbT_486vo3vBRo3WAt3HtODXCA..&amp;URL=http%3a%2f%2fwww.cade.gov.br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3DCE412-E9C3-4C0B-A90C-BFC6D8FCA5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elena Karla Barbosa de Lima</cp:lastModifiedBy>
  <cp:revision>2</cp:revision>
  <cp:lastPrinted>2022-09-08T13:09:00Z</cp:lastPrinted>
  <dcterms:created xsi:type="dcterms:W3CDTF">2024-03-25T14:23:00Z</dcterms:created>
  <dcterms:modified xsi:type="dcterms:W3CDTF">2024-03-25T14:23:00Z</dcterms:modified>
</cp:coreProperties>
</file>